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licensed Optometrist with over [X years] of experience in providing comprehensive eye care, I am excited to apply for the Optometrist position at your esteemed clinic in Egypt Alexandria. My passion for improving visual health, combined with my commitment to patient-centered care, aligns seamlessly with the needs of this vibrant city. Having worked in diverse healthcare settings and deeply understanding the unique challenges of eye care in a culturally rich and rapidly evolving region like Egypt Alexandria, I am confident that my expertise and dedication will contribute meaningfully to your team.</w:t>
      </w:r>
    </w:p>
    <w:p>
      <w:pPr>
        <w:pStyle w:val="BodyText"/>
      </w:pPr>
      <w:r>
        <w:t xml:space="preserve">My journey as an Optometrist began with a strong foundation in [University Name], where I earned my Doctor of Optometry degree with honors. During my studies, I developed a keen interest in addressing the specific eye health needs of communities, particularly those in developing regions where access to specialized care is limited. This passion led me to pursue additional training in [specific areas such as pediatric optometry, contact lens fitting, or low-vision rehabilitation], which has equipped me with the skills to deliver tailored solutions for patients of all ages.</w:t>
      </w:r>
    </w:p>
    <w:p>
      <w:pPr>
        <w:pStyle w:val="BodyText"/>
      </w:pPr>
      <w:r>
        <w:t xml:space="preserve">Throughout my career, I have worked in both clinical and academic settings, focusing on preventive care, early detection of ocular diseases, and patient education. At [Previous Clinic/Hospital Name], I managed a high-volume practice where I conducted over [X] eye examinations annually, diagnosed complex conditions such as glaucoma and diabetic retinopathy, and provided prescriptions for corrective lenses. My ability to communicate effectively with patients from diverse cultural backgrounds has been instrumental in building trust and ensuring adherence to treatment plans. In Egypt Alexandria, where the population spans a wide range of demographics, this skill is not just valuable—it is essential.</w:t>
      </w:r>
    </w:p>
    <w:p>
      <w:pPr>
        <w:pStyle w:val="BodyText"/>
      </w:pPr>
      <w:r>
        <w:t xml:space="preserve">What sets me apart as an Optometrist is my holistic approach to patient care. I believe that every individual deserves personalized attention, whether they are seeking routine check-ups or specialized treatment for chronic eye conditions. For instance, I once worked with a community in [specific location] to establish a mobile vision screening program, which identified over [X] cases of undiagnosed refractive errors and glaucoma. This experience reinforced the importance of proactive care and the impact it can have on public health—something I am eager to replicate in Egypt Alexandria.</w:t>
      </w:r>
    </w:p>
    <w:p>
      <w:pPr>
        <w:pStyle w:val="BodyText"/>
      </w:pPr>
      <w:r>
        <w:t xml:space="preserve">Choosing Egypt Alexandria as a place to advance my career is a decision rooted in both professional and personal motivation. The city’s growing population, coupled with its cultural significance, presents an opportunity to make a lasting impact on the visual health of its residents. I am particularly inspired by the potential to contribute to initiatives that address common eye health issues in the region, such as cataracts and age-related macular degeneration. Moreover, I am deeply respectful of Egypt’s traditions and values, which align with my own principles of integrity, compassion, and service.</w:t>
      </w:r>
    </w:p>
    <w:p>
      <w:pPr>
        <w:pStyle w:val="BodyText"/>
      </w:pPr>
      <w:r>
        <w:t xml:space="preserve">My technical skills are complemented by a strong commitment to continuous learning. I regularly attend conferences such as the [Relevant Optometry Conference Name] and stay updated on the latest advancements in diagnostic technology and treatment methodologies. For example, I have expertise in using advanced tools like optical coherence tomography (OCT) and corneal topography to ensure accurate diagnoses. Additionally, I am proficient in managing patients with special needs, including those with neurological conditions or systemic diseases that affect eye health.</w:t>
      </w:r>
    </w:p>
    <w:p>
      <w:pPr>
        <w:pStyle w:val="BodyText"/>
      </w:pPr>
      <w:r>
        <w:t xml:space="preserve">In Egypt Alexandria, the demand for skilled Optometrists is growing as awareness of eye health increases. My experience working in multicultural environments has prepared me to adapt to the unique challenges of this region. I am particularly drawn to your clinic’s reputation for [mention specific quality or service, e.g., "innovative care" or "community outreach programs"], which resonates with my own vision of delivering excellence in optometry. I am confident that my ability to combine clinical expertise with a patient-first mindset will enhance the services your clinic offers.</w:t>
      </w:r>
    </w:p>
    <w:p>
      <w:pPr>
        <w:pStyle w:val="BodyText"/>
      </w:pPr>
      <w:r>
        <w:t xml:space="preserve">As a professional, I am not only focused on treating eye conditions but also on empowering patients to take charge of their health. I believe in educating my patients about the importance of regular check-ups, proper lens care, and lifestyle adjustments that promote long-term visual wellness. In Egypt Alexandria, where access to resources can sometimes be limited, this role is critical in fostering a culture of preventive care.</w:t>
      </w:r>
    </w:p>
    <w:p>
      <w:pPr>
        <w:pStyle w:val="BodyText"/>
      </w:pPr>
      <w:r>
        <w:t xml:space="preserve">Thank you for considering my application. I would welcome the opportunity to discuss how my background and skills align with the goals of your clinic. I am eager to contribute to the continued success of your team while making a meaningful difference in the lives of patients in Egypt Alexandria.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50:47Z</dcterms:created>
  <dcterms:modified xsi:type="dcterms:W3CDTF">2026-07-23T09:50:47Z</dcterms:modified>
</cp:coreProperties>
</file>

<file path=docProps/custom.xml><?xml version="1.0" encoding="utf-8"?>
<Properties xmlns="http://schemas.openxmlformats.org/officeDocument/2006/custom-properties" xmlns:vt="http://schemas.openxmlformats.org/officeDocument/2006/docPropsVTypes"/>
</file>